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5,</w:t>
      </w:r>
      <w:r>
        <w:t xml:space="preserve"> </w:t>
      </w:r>
      <w:r>
        <w:t xml:space="preserve">2022</w:t>
      </w:r>
    </w:p>
    <w:bookmarkStart w:id="35" w:name="chinook-salmon"/>
    <w:p>
      <w:pPr>
        <w:pStyle w:val="Heading2"/>
      </w:pPr>
      <w:r>
        <w:t xml:space="preserve">Chinook Salmon</w:t>
      </w:r>
    </w:p>
    <w:bookmarkStart w:id="26" w:name="tables"/>
    <w:p>
      <w:pPr>
        <w:pStyle w:val="Heading3"/>
      </w:pPr>
      <w:r>
        <w:t xml:space="preserve">TABLES</w:t>
      </w:r>
    </w:p>
    <w:bookmarkStart w:id="20" w:name="X365f7e430cded118ec437286ebc63039f33e435"/>
    <w:p>
      <w:pPr>
        <w:pStyle w:val="Heading4"/>
      </w:pPr>
      <w:r>
        <w:t xml:space="preserve">TABLE 2. Historic migration and salvage patter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%(74.5%,90.1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%(5.7%,40.5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%(3.3%,49.0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%(-9.4%,29.1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(-1.8%,4.7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%(-1.5%,10.8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%(0.1%,0.6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%(-1.5%,5.2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</w:tbl>
    <w:p>
      <w:r>
        <w:br w:type="page"/>
      </w:r>
    </w:p>
    <w:bookmarkEnd w:id="20"/>
    <w:bookmarkStart w:id="21" w:name="X7716137aa4ac8a34adb75e18ddbaf46c23287d9"/>
    <w:p>
      <w:pPr>
        <w:pStyle w:val="Heading4"/>
      </w:pPr>
      <w:r>
        <w:t xml:space="preserve">TABLE 3. Knight’s Landing (KLCI) and Sacramento Seine and Trawl (SCI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int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ramento Trawl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ramento Beach Seine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: Catch Index &gt;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: Catch Index 3 &lt; X ≤ 5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dc7db8f23ec2ea1f0f8f488d5149e3a4d3d1eef"/>
    <w:p>
      <w:pPr>
        <w:pStyle w:val="Heading4"/>
      </w:pP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 Triggered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4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3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7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2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4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1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77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0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4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9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14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8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bookmarkStart w:id="23" w:name="X011168bc5511245dfeb96ba6f1adb50924759af"/>
    <w:p>
      <w:pPr>
        <w:pStyle w:val="Heading4"/>
      </w:pPr>
      <w:r>
        <w:t xml:space="preserve">TABLE 5. STARS model simulations for route-specific entrainment, travel times, and surviv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1440"/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ior Delt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00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2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617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4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3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0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24" w:name="X20bc7b2363b01da822a98050026e54f8ed3679c"/>
    <w:p>
      <w:pPr>
        <w:pStyle w:val="Heading4"/>
      </w:pPr>
      <w:r>
        <w:t xml:space="preserve">TABLE 6. a) WY 2022 loss and salvage predictor data: Predicted weekly loss of winter-run Chinook salmon and steelhead at CVP and SWP facil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70"/>
        <w:gridCol w:w="2673"/>
        <w:gridCol w:w="2392"/>
      </w:tblGrid>
      <w:tr>
        <w:trPr>
          <w:cantSplit/>
          <w:trHeight w:val="57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Current Wee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Next Week</w:t>
            </w:r>
          </w:p>
        </w:tc>
      </w:tr>
      <w:tr>
        <w:trPr>
          <w:cantSplit/>
          <w:trHeight w:val="60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02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4"/>
    <w:bookmarkStart w:id="25" w:name="X417302eccbcc017d473b96c165fad8b1653432f"/>
    <w:p>
      <w:pPr>
        <w:pStyle w:val="Heading4"/>
      </w:pPr>
      <w:r>
        <w:t xml:space="preserve">TABLE 6. b) Environmental details, current and forecas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047"/>
        <w:gridCol w:w="1266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recast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Mallard Island, 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pitation (5-d running sum, inche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d and Middle River Flows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39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 Flow (Freeport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3</w:t>
            </w:r>
          </w:p>
        </w:tc>
      </w:tr>
      <w:tr>
        <w:trPr>
          <w:cantSplit/>
          <w:trHeight w:val="574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C G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Joaquin River Flow (Vernalis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</w:tr>
      <w:tr>
        <w:trPr>
          <w:cantSplit/>
          <w:trHeight w:val="612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7</w:t>
            </w:r>
          </w:p>
        </w:tc>
      </w:tr>
    </w:tbl>
    <w:p>
      <w:r>
        <w:br w:type="page"/>
      </w:r>
    </w:p>
    <w:bookmarkEnd w:id="25"/>
    <w:bookmarkEnd w:id="26"/>
    <w:bookmarkStart w:id="34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8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wint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1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stlh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2-11-15T16:53:44Z</dcterms:created>
  <dcterms:modified xsi:type="dcterms:W3CDTF">2022-11-15T1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5, 2022</vt:lpwstr>
  </property>
  <property fmtid="{D5CDD505-2E9C-101B-9397-08002B2CF9AE}" pid="3" name="output">
    <vt:lpwstr>word_document</vt:lpwstr>
  </property>
</Properties>
</file>